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7b9750c-922c-4c99-a27f-dec80d0dd86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dc5bf9c7-2261-443d-ab96-5e420fa2062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d0a24ca-739b-41dd-bb20-72b72b487add"/>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2:30Z</dcterms:created>
  <dcterms:modified xsi:type="dcterms:W3CDTF">2023-07-04T12: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